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Saori Inoue</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ori</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Inoue</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108 Cherry Hills Drive, Champaign, IL, USA Champaign, IL, USA 61822</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kotoinoue0321@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194023356</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2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